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6C219" w14:textId="55DD5B3C" w:rsidR="00817F33" w:rsidRDefault="003C6B8D" w:rsidP="005B4436">
      <w:pPr>
        <w:pStyle w:val="Rubrik1"/>
        <w:rPr>
          <w:lang w:val="en-US"/>
        </w:rPr>
      </w:pPr>
      <w:r>
        <w:rPr>
          <w:lang w:val="en-US"/>
        </w:rPr>
        <w:t xml:space="preserve">Lab </w:t>
      </w:r>
      <w:r w:rsidR="00D766FB">
        <w:rPr>
          <w:lang w:val="en-US"/>
        </w:rPr>
        <w:t>3</w:t>
      </w:r>
      <w:r>
        <w:rPr>
          <w:lang w:val="en-US"/>
        </w:rPr>
        <w:t xml:space="preserve">. </w:t>
      </w:r>
      <w:r w:rsidR="004144F3">
        <w:rPr>
          <w:lang w:val="en-US"/>
        </w:rPr>
        <w:t>Task 1- p</w:t>
      </w:r>
      <w:r w:rsidR="005B4436">
        <w:rPr>
          <w:lang w:val="en-US"/>
        </w:rPr>
        <w:t>reparation task</w:t>
      </w:r>
      <w:r w:rsidR="00942F7D">
        <w:rPr>
          <w:lang w:val="en-US"/>
        </w:rPr>
        <w:br/>
        <w:t>Template for a</w:t>
      </w:r>
      <w:r>
        <w:rPr>
          <w:lang w:val="en-US"/>
        </w:rPr>
        <w:t>nswer</w:t>
      </w:r>
      <w:r w:rsidR="00942F7D">
        <w:rPr>
          <w:lang w:val="en-US"/>
        </w:rPr>
        <w:t>s</w:t>
      </w:r>
      <w:r>
        <w:rPr>
          <w:lang w:val="en-US"/>
        </w:rPr>
        <w:t xml:space="preserve"> </w:t>
      </w:r>
    </w:p>
    <w:p w14:paraId="77433115" w14:textId="2177D6FC" w:rsidR="005B4436" w:rsidRDefault="005B4436" w:rsidP="00817F33">
      <w:pPr>
        <w:rPr>
          <w:lang w:val="en-US"/>
        </w:rPr>
      </w:pPr>
    </w:p>
    <w:p w14:paraId="0D7F55C5" w14:textId="35A2AD78" w:rsidR="00FD2BB3" w:rsidRPr="0034561B" w:rsidRDefault="009725EC" w:rsidP="00817F33">
      <w:pPr>
        <w:rPr>
          <w:b/>
          <w:lang w:val="en-US"/>
        </w:rPr>
      </w:pPr>
      <w:r w:rsidRPr="0034561B">
        <w:rPr>
          <w:b/>
          <w:lang w:val="en-US"/>
        </w:rPr>
        <w:t>Save</w:t>
      </w:r>
      <w:r w:rsidR="00FD2BB3" w:rsidRPr="0034561B">
        <w:rPr>
          <w:b/>
          <w:lang w:val="en-US"/>
        </w:rPr>
        <w:t xml:space="preserve"> this document as a .pdf document before submitting.</w:t>
      </w:r>
    </w:p>
    <w:p w14:paraId="29043527" w14:textId="77777777" w:rsidR="00FD2BB3" w:rsidRDefault="00FD2BB3" w:rsidP="00817F33">
      <w:pPr>
        <w:rPr>
          <w:lang w:val="en-US"/>
        </w:rPr>
      </w:pPr>
    </w:p>
    <w:p w14:paraId="4243730C" w14:textId="19240E01" w:rsidR="00444FF1" w:rsidRPr="00444FF1" w:rsidRDefault="00444FF1" w:rsidP="00444FF1">
      <w:pPr>
        <w:rPr>
          <w:i/>
          <w:lang w:val="en-US"/>
        </w:rPr>
      </w:pPr>
      <w:r>
        <w:rPr>
          <w:i/>
          <w:lang w:val="en-US"/>
        </w:rPr>
        <w:t>Student n</w:t>
      </w:r>
      <w:r w:rsidRPr="00444FF1">
        <w:rPr>
          <w:i/>
          <w:lang w:val="en-US"/>
        </w:rPr>
        <w:t xml:space="preserve">ames and </w:t>
      </w:r>
      <w:proofErr w:type="spellStart"/>
      <w:r w:rsidRPr="00444FF1">
        <w:rPr>
          <w:i/>
          <w:lang w:val="en-US"/>
        </w:rPr>
        <w:t>LiU</w:t>
      </w:r>
      <w:proofErr w:type="spellEnd"/>
      <w:r w:rsidRPr="00444FF1">
        <w:rPr>
          <w:i/>
          <w:lang w:val="en-US"/>
        </w:rPr>
        <w:t>-</w:t>
      </w:r>
      <w:r>
        <w:rPr>
          <w:i/>
          <w:lang w:val="en-US"/>
        </w:rPr>
        <w:t>IDs</w:t>
      </w:r>
      <w:r w:rsidRPr="00444FF1">
        <w:rPr>
          <w:i/>
          <w:lang w:val="en-US"/>
        </w:rPr>
        <w:t>: (Max 2 students per group):</w:t>
      </w:r>
    </w:p>
    <w:p w14:paraId="207E8572" w14:textId="4A9C64B6" w:rsidR="00444FF1" w:rsidRPr="005C5B36" w:rsidRDefault="005C5B36" w:rsidP="005C5B36">
      <w:pPr>
        <w:pStyle w:val="Liststycke"/>
        <w:numPr>
          <w:ilvl w:val="0"/>
          <w:numId w:val="9"/>
        </w:numPr>
        <w:rPr>
          <w:i/>
          <w:lang w:val="en-US"/>
        </w:rPr>
      </w:pPr>
      <w:r>
        <w:rPr>
          <w:i/>
          <w:lang w:val="en-US"/>
        </w:rPr>
        <w:t>Thomas Indrias (thoin216)</w:t>
      </w:r>
    </w:p>
    <w:p w14:paraId="4F79E418" w14:textId="2DCBEC35" w:rsidR="00444FF1" w:rsidRPr="00444FF1" w:rsidRDefault="00444FF1" w:rsidP="00817F33">
      <w:pPr>
        <w:rPr>
          <w:i/>
          <w:lang w:val="en-US"/>
        </w:rPr>
      </w:pPr>
      <w:r>
        <w:rPr>
          <w:i/>
          <w:lang w:val="en-US"/>
        </w:rPr>
        <w:t>Submission d</w:t>
      </w:r>
      <w:r w:rsidRPr="00444FF1">
        <w:rPr>
          <w:i/>
          <w:lang w:val="en-US"/>
        </w:rPr>
        <w:t>ate:</w:t>
      </w:r>
      <w:r w:rsidR="005C5B36">
        <w:rPr>
          <w:i/>
          <w:lang w:val="en-US"/>
        </w:rPr>
        <w:t xml:space="preserve"> 2018-12-7</w:t>
      </w:r>
    </w:p>
    <w:p w14:paraId="15F46664" w14:textId="3AB790CD" w:rsidR="00444FF1" w:rsidRPr="00444FF1" w:rsidRDefault="00444FF1" w:rsidP="00817F33">
      <w:pPr>
        <w:rPr>
          <w:i/>
          <w:lang w:val="en-US"/>
        </w:rPr>
      </w:pPr>
      <w:r w:rsidRPr="00444FF1">
        <w:rPr>
          <w:i/>
          <w:lang w:val="en-US"/>
        </w:rPr>
        <w:t>Version (in case you need to re-submit):</w:t>
      </w:r>
      <w:r w:rsidR="005C5B36">
        <w:rPr>
          <w:i/>
          <w:lang w:val="en-US"/>
        </w:rPr>
        <w:t xml:space="preserve"> 1.0</w:t>
      </w:r>
    </w:p>
    <w:p w14:paraId="4B2635E0" w14:textId="77777777" w:rsidR="00444FF1" w:rsidRDefault="00444FF1" w:rsidP="00817F33">
      <w:pPr>
        <w:rPr>
          <w:lang w:val="en-US"/>
        </w:rPr>
      </w:pPr>
    </w:p>
    <w:p w14:paraId="268D13E9" w14:textId="2ECD14F7" w:rsidR="00915693" w:rsidRDefault="00915693" w:rsidP="00915693">
      <w:pPr>
        <w:pStyle w:val="Liststycke"/>
        <w:numPr>
          <w:ilvl w:val="0"/>
          <w:numId w:val="6"/>
        </w:numPr>
        <w:jc w:val="both"/>
        <w:rPr>
          <w:b/>
          <w:color w:val="0070C0"/>
          <w:sz w:val="28"/>
          <w:szCs w:val="28"/>
          <w:lang w:val="en-US"/>
        </w:rPr>
      </w:pPr>
      <w:r>
        <w:rPr>
          <w:b/>
          <w:color w:val="0070C0"/>
          <w:sz w:val="28"/>
          <w:szCs w:val="28"/>
          <w:lang w:val="en-US"/>
        </w:rPr>
        <w:t>2D Fourier spectrum</w:t>
      </w:r>
    </w:p>
    <w:p w14:paraId="0CAA15E2" w14:textId="77777777" w:rsidR="00915693" w:rsidRPr="00915693" w:rsidRDefault="00915693" w:rsidP="00915693">
      <w:pPr>
        <w:jc w:val="both"/>
        <w:rPr>
          <w:b/>
          <w:color w:val="0070C0"/>
          <w:sz w:val="28"/>
          <w:szCs w:val="28"/>
          <w:lang w:val="en-US"/>
        </w:rPr>
      </w:pPr>
    </w:p>
    <w:p w14:paraId="4B867A6C" w14:textId="61F8682C" w:rsidR="00987B22" w:rsidRDefault="009A3CD3" w:rsidP="007E3C05">
      <w:pPr>
        <w:rPr>
          <w:lang w:val="en-US"/>
        </w:rPr>
      </w:pPr>
      <w:r w:rsidRPr="00C66401">
        <w:rPr>
          <w:b/>
          <w:color w:val="FF0000"/>
          <w:lang w:val="en-US"/>
        </w:rPr>
        <w:t>1</w:t>
      </w:r>
      <w:r w:rsidR="005D78A9"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</w:t>
      </w:r>
      <w:r w:rsidR="00915693">
        <w:rPr>
          <w:lang w:val="en-US"/>
        </w:rPr>
        <w:t>Spec1</w:t>
      </w:r>
      <w:r w:rsidR="007E3C05">
        <w:rPr>
          <w:lang w:val="en-US"/>
        </w:rPr>
        <w:t>:</w:t>
      </w:r>
    </w:p>
    <w:p w14:paraId="0C3DBFA9" w14:textId="185724B2" w:rsidR="0003119D" w:rsidRDefault="00922047" w:rsidP="00D4573F">
      <w:pPr>
        <w:rPr>
          <w:b/>
          <w:color w:val="FF0000"/>
          <w:lang w:val="en-US"/>
        </w:rPr>
      </w:pPr>
      <w:r>
        <w:rPr>
          <w:b/>
          <w:noProof/>
          <w:color w:val="FF0000"/>
          <w:lang w:val="en-US"/>
        </w:rPr>
        <w:drawing>
          <wp:inline distT="0" distB="0" distL="0" distR="0" wp14:anchorId="26D207BE" wp14:editId="3465A2F8">
            <wp:extent cx="3232196" cy="2943225"/>
            <wp:effectExtent l="0" t="0" r="635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127" cy="2953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65AB3" w14:textId="4161C9F0" w:rsidR="00B82FCC" w:rsidRDefault="00B571A1" w:rsidP="00D4573F">
      <w:pPr>
        <w:rPr>
          <w:lang w:val="en-US"/>
        </w:rPr>
      </w:pPr>
      <w:r w:rsidRPr="00C66401">
        <w:rPr>
          <w:b/>
          <w:color w:val="FF0000"/>
          <w:lang w:val="en-US"/>
        </w:rPr>
        <w:t>2)</w:t>
      </w:r>
      <w:r w:rsidR="009A3CD3">
        <w:rPr>
          <w:lang w:val="en-US"/>
        </w:rPr>
        <w:t xml:space="preserve"> </w:t>
      </w:r>
      <w:r w:rsidR="009E31A3">
        <w:rPr>
          <w:lang w:val="en-US"/>
        </w:rPr>
        <w:t>Spec2</w:t>
      </w:r>
      <w:r w:rsidR="00FF6015">
        <w:rPr>
          <w:lang w:val="en-US"/>
        </w:rPr>
        <w:t>:</w:t>
      </w:r>
      <w:r w:rsidR="00922047" w:rsidRPr="00922047">
        <w:rPr>
          <w:b/>
          <w:noProof/>
          <w:color w:val="FF0000"/>
          <w:lang w:val="en-US"/>
        </w:rPr>
        <w:t xml:space="preserve"> </w:t>
      </w:r>
    </w:p>
    <w:p w14:paraId="0F42A989" w14:textId="04E49320" w:rsidR="00E562B9" w:rsidRDefault="00922047" w:rsidP="00D4573F">
      <w:pPr>
        <w:rPr>
          <w:b/>
          <w:color w:val="FF0000"/>
          <w:lang w:val="en-US"/>
        </w:rPr>
      </w:pPr>
      <w:r>
        <w:rPr>
          <w:b/>
          <w:noProof/>
          <w:color w:val="FF0000"/>
          <w:lang w:val="en-US"/>
        </w:rPr>
        <w:drawing>
          <wp:inline distT="0" distB="0" distL="0" distR="0" wp14:anchorId="4FECD2B2" wp14:editId="099DE5A1">
            <wp:extent cx="3181350" cy="2896924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905" cy="2908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8B8CD" w14:textId="36752AC9" w:rsidR="004F23E7" w:rsidRDefault="00BB0CEC" w:rsidP="00D4573F">
      <w:pPr>
        <w:rPr>
          <w:lang w:val="en-US"/>
        </w:rPr>
      </w:pPr>
      <w:r w:rsidRPr="00C66401">
        <w:rPr>
          <w:b/>
          <w:color w:val="FF0000"/>
          <w:lang w:val="en-US"/>
        </w:rPr>
        <w:lastRenderedPageBreak/>
        <w:t>3</w:t>
      </w:r>
      <w:r w:rsidR="009A3CD3" w:rsidRPr="00C66401">
        <w:rPr>
          <w:b/>
          <w:color w:val="FF0000"/>
          <w:lang w:val="en-US"/>
        </w:rPr>
        <w:t>)</w:t>
      </w:r>
      <w:r w:rsidR="009A3CD3">
        <w:rPr>
          <w:lang w:val="en-US"/>
        </w:rPr>
        <w:t xml:space="preserve"> </w:t>
      </w:r>
      <w:r w:rsidR="009E31A3">
        <w:rPr>
          <w:lang w:val="en-US"/>
        </w:rPr>
        <w:t xml:space="preserve">Are there any differences between </w:t>
      </w:r>
      <m:oMath>
        <m:r>
          <w:rPr>
            <w:rFonts w:ascii="Cambria Math" w:hAnsi="Cambria Math"/>
            <w:color w:val="0070C0"/>
            <w:lang w:val="en-US"/>
          </w:rPr>
          <m:t>Spec2</m:t>
        </m:r>
      </m:oMath>
      <w:r w:rsidR="009E31A3"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color w:val="0070C0"/>
            <w:lang w:val="en-US"/>
          </w:rPr>
          <m:t>Spec1</m:t>
        </m:r>
      </m:oMath>
      <w:r w:rsidR="009E31A3">
        <w:rPr>
          <w:rFonts w:eastAsiaTheme="minorEastAsia"/>
          <w:lang w:val="en-US"/>
        </w:rPr>
        <w:t>? How does shift affect the spectrum of the Fourier transform?</w:t>
      </w:r>
    </w:p>
    <w:p w14:paraId="5FB08D07" w14:textId="7BD73D04" w:rsidR="00987B22" w:rsidRDefault="00987B22" w:rsidP="00D4573F">
      <w:pPr>
        <w:rPr>
          <w:lang w:val="en-US"/>
        </w:rPr>
      </w:pPr>
    </w:p>
    <w:p w14:paraId="6D03FBA7" w14:textId="4A122C3B" w:rsidR="00BA2FAE" w:rsidRPr="00587A1B" w:rsidRDefault="00BA2FAE" w:rsidP="003220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BA2FAE">
        <w:rPr>
          <w:rFonts w:ascii="Courier New" w:hAnsi="Courier New" w:cs="Courier New"/>
          <w:color w:val="228B22"/>
          <w:sz w:val="20"/>
          <w:szCs w:val="20"/>
          <w:lang w:val="en-GB"/>
        </w:rPr>
        <w:t>%</w:t>
      </w:r>
      <w:r w:rsidR="003220FC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There is not </w:t>
      </w:r>
      <w:r w:rsidR="00587A1B">
        <w:rPr>
          <w:rFonts w:ascii="Courier New" w:hAnsi="Courier New" w:cs="Courier New"/>
          <w:color w:val="228B22"/>
          <w:sz w:val="20"/>
          <w:szCs w:val="20"/>
          <w:lang w:val="en-GB"/>
        </w:rPr>
        <w:t>a big different that can be seen. The translation has no effect on the magnitude of the spectrogram.</w:t>
      </w:r>
    </w:p>
    <w:p w14:paraId="0B4CC1E9" w14:textId="1AB7BA13" w:rsidR="00CB07F5" w:rsidRDefault="00CB07F5" w:rsidP="00D4573F">
      <w:pPr>
        <w:rPr>
          <w:lang w:val="en-US"/>
        </w:rPr>
      </w:pPr>
    </w:p>
    <w:p w14:paraId="156A27BF" w14:textId="77777777" w:rsidR="00CB07F5" w:rsidRDefault="00CB07F5" w:rsidP="00D4573F">
      <w:pPr>
        <w:rPr>
          <w:lang w:val="en-US"/>
        </w:rPr>
      </w:pPr>
    </w:p>
    <w:p w14:paraId="71EDE7C7" w14:textId="0ABDB323" w:rsidR="00FE5AD8" w:rsidRDefault="00901247" w:rsidP="00FE5AD8">
      <w:pPr>
        <w:rPr>
          <w:lang w:val="en-US"/>
        </w:rPr>
      </w:pPr>
      <w:r>
        <w:rPr>
          <w:b/>
          <w:color w:val="FF0000"/>
          <w:lang w:val="en-US"/>
        </w:rPr>
        <w:t>4</w:t>
      </w:r>
      <w:r w:rsidR="00FE5AD8" w:rsidRPr="00C66401">
        <w:rPr>
          <w:b/>
          <w:color w:val="FF0000"/>
          <w:lang w:val="en-US"/>
        </w:rPr>
        <w:t>)</w:t>
      </w:r>
      <w:r w:rsidR="00FE5AD8">
        <w:rPr>
          <w:lang w:val="en-US"/>
        </w:rPr>
        <w:t xml:space="preserve"> </w:t>
      </w:r>
      <w:r>
        <w:rPr>
          <w:lang w:val="en-US"/>
        </w:rPr>
        <w:t>Spec3</w:t>
      </w:r>
      <w:r w:rsidR="00FE5AD8">
        <w:rPr>
          <w:lang w:val="en-US"/>
        </w:rPr>
        <w:t>:</w:t>
      </w:r>
    </w:p>
    <w:p w14:paraId="4080C106" w14:textId="4467BBC2" w:rsidR="00444FF1" w:rsidRDefault="00BA2FAE" w:rsidP="00CB0D73">
      <w:pPr>
        <w:autoSpaceDE w:val="0"/>
        <w:autoSpaceDN w:val="0"/>
        <w:adjustRightInd w:val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8C596C" wp14:editId="480C1B9A">
            <wp:extent cx="3419475" cy="3159051"/>
            <wp:effectExtent l="0" t="0" r="0" b="381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595" cy="316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34B8C" w14:textId="6EF0B4E8" w:rsidR="003E48E4" w:rsidRDefault="00901247" w:rsidP="003E48E4">
      <w:pPr>
        <w:jc w:val="both"/>
        <w:rPr>
          <w:rFonts w:eastAsiaTheme="minorEastAsia"/>
          <w:lang w:val="en-US"/>
        </w:rPr>
      </w:pPr>
      <w:r>
        <w:rPr>
          <w:b/>
          <w:color w:val="FF0000"/>
          <w:lang w:val="en-US"/>
        </w:rPr>
        <w:t>5</w:t>
      </w:r>
      <w:r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</w:t>
      </w:r>
      <w:r w:rsidR="003E48E4">
        <w:rPr>
          <w:color w:val="000000" w:themeColor="text1"/>
          <w:lang w:val="en-US"/>
        </w:rPr>
        <w:t xml:space="preserve">Are there any differences between </w:t>
      </w:r>
      <m:oMath>
        <m:r>
          <w:rPr>
            <w:rFonts w:ascii="Cambria Math" w:hAnsi="Cambria Math"/>
            <w:color w:val="0070C0"/>
            <w:lang w:val="en-US"/>
          </w:rPr>
          <m:t>Spec3</m:t>
        </m:r>
      </m:oMath>
      <w:r w:rsidR="003E48E4" w:rsidRPr="002801B0">
        <w:rPr>
          <w:color w:val="0070C0"/>
          <w:lang w:val="en-US"/>
        </w:rPr>
        <w:t xml:space="preserve"> </w:t>
      </w:r>
      <w:r w:rsidR="003E48E4">
        <w:rPr>
          <w:color w:val="000000" w:themeColor="text1"/>
          <w:lang w:val="en-US"/>
        </w:rPr>
        <w:t xml:space="preserve">and </w:t>
      </w:r>
      <m:oMath>
        <m:r>
          <w:rPr>
            <w:rFonts w:ascii="Cambria Math" w:hAnsi="Cambria Math"/>
            <w:color w:val="0070C0"/>
            <w:lang w:val="en-US"/>
          </w:rPr>
          <m:t>Spec1</m:t>
        </m:r>
      </m:oMath>
      <w:r w:rsidR="003E48E4">
        <w:rPr>
          <w:color w:val="000000" w:themeColor="text1"/>
          <w:lang w:val="en-US"/>
        </w:rPr>
        <w:t>? How does rotation in the spatial domain affect the Fourier spectrum? (Ignore some distortions caused by the black area around the image after rotation (</w:t>
      </w:r>
      <m:oMath>
        <m:r>
          <w:rPr>
            <w:rFonts w:ascii="Cambria Math" w:eastAsiaTheme="minorEastAsia" w:hAnsi="Cambria Math"/>
            <w:color w:val="0070C0"/>
            <w:lang w:val="en-US"/>
          </w:rPr>
          <m:t>cTP_rot</m:t>
        </m:r>
      </m:oMath>
      <w:r w:rsidR="003E48E4">
        <w:rPr>
          <w:color w:val="000000" w:themeColor="text1"/>
          <w:lang w:val="en-US"/>
        </w:rPr>
        <w:t>))</w:t>
      </w:r>
    </w:p>
    <w:p w14:paraId="3D546F6F" w14:textId="138BCAF3" w:rsidR="00901247" w:rsidRDefault="00901247" w:rsidP="00CB0D73">
      <w:pPr>
        <w:autoSpaceDE w:val="0"/>
        <w:autoSpaceDN w:val="0"/>
        <w:adjustRightInd w:val="0"/>
        <w:rPr>
          <w:lang w:val="en-US"/>
        </w:rPr>
      </w:pPr>
    </w:p>
    <w:p w14:paraId="0F482C4D" w14:textId="77777777" w:rsidR="001D4A9A" w:rsidRPr="001D4A9A" w:rsidRDefault="001D4A9A" w:rsidP="001D4A9A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1D4A9A">
        <w:rPr>
          <w:rFonts w:ascii="Courier New" w:hAnsi="Courier New" w:cs="Courier New"/>
          <w:color w:val="228B22"/>
          <w:sz w:val="20"/>
          <w:szCs w:val="20"/>
          <w:lang w:val="en-GB"/>
        </w:rPr>
        <w:t>% Yes, we can see that the spectrum for Spec 3 is rotated. It can be said</w:t>
      </w:r>
    </w:p>
    <w:p w14:paraId="5ED85240" w14:textId="77777777" w:rsidR="001D4A9A" w:rsidRPr="001D4A9A" w:rsidRDefault="001D4A9A" w:rsidP="001D4A9A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1D4A9A">
        <w:rPr>
          <w:rFonts w:ascii="Courier New" w:hAnsi="Courier New" w:cs="Courier New"/>
          <w:color w:val="228B22"/>
          <w:sz w:val="20"/>
          <w:szCs w:val="20"/>
          <w:lang w:val="en-GB"/>
        </w:rPr>
        <w:t>% that if the image is rotated, the spectrum of the image will be rotated</w:t>
      </w:r>
    </w:p>
    <w:p w14:paraId="2BD837A5" w14:textId="77777777" w:rsidR="001D4A9A" w:rsidRDefault="001D4A9A" w:rsidP="001D4A9A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with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the sam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ngl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.</w:t>
      </w:r>
    </w:p>
    <w:p w14:paraId="74F5843F" w14:textId="4505BC53" w:rsidR="00BA2FAE" w:rsidRDefault="00BA2FAE" w:rsidP="00CB0D73">
      <w:pPr>
        <w:autoSpaceDE w:val="0"/>
        <w:autoSpaceDN w:val="0"/>
        <w:adjustRightInd w:val="0"/>
        <w:rPr>
          <w:lang w:val="en-US"/>
        </w:rPr>
      </w:pPr>
    </w:p>
    <w:p w14:paraId="586729FF" w14:textId="77777777" w:rsidR="00BA2FAE" w:rsidRDefault="00BA2FAE" w:rsidP="00CB0D73">
      <w:pPr>
        <w:autoSpaceDE w:val="0"/>
        <w:autoSpaceDN w:val="0"/>
        <w:adjustRightInd w:val="0"/>
        <w:rPr>
          <w:lang w:val="en-US"/>
        </w:rPr>
      </w:pPr>
    </w:p>
    <w:p w14:paraId="6EBD7776" w14:textId="77777777" w:rsidR="00CE511B" w:rsidRDefault="00CE511B" w:rsidP="005370EA">
      <w:pPr>
        <w:rPr>
          <w:b/>
          <w:color w:val="FF0000"/>
          <w:lang w:val="en-US"/>
        </w:rPr>
      </w:pPr>
    </w:p>
    <w:p w14:paraId="1BB6355D" w14:textId="77777777" w:rsidR="00CE511B" w:rsidRDefault="00CE511B" w:rsidP="005370EA">
      <w:pPr>
        <w:rPr>
          <w:b/>
          <w:color w:val="FF0000"/>
          <w:lang w:val="en-US"/>
        </w:rPr>
      </w:pPr>
    </w:p>
    <w:p w14:paraId="3BB91DE8" w14:textId="77777777" w:rsidR="00CE511B" w:rsidRDefault="00CE511B" w:rsidP="005370EA">
      <w:pPr>
        <w:rPr>
          <w:b/>
          <w:color w:val="FF0000"/>
          <w:lang w:val="en-US"/>
        </w:rPr>
      </w:pPr>
    </w:p>
    <w:p w14:paraId="3E47E54C" w14:textId="77777777" w:rsidR="00CE511B" w:rsidRDefault="00CE511B" w:rsidP="005370EA">
      <w:pPr>
        <w:rPr>
          <w:b/>
          <w:color w:val="FF0000"/>
          <w:lang w:val="en-US"/>
        </w:rPr>
      </w:pPr>
    </w:p>
    <w:p w14:paraId="603C11EF" w14:textId="77777777" w:rsidR="00CE511B" w:rsidRDefault="00CE511B" w:rsidP="005370EA">
      <w:pPr>
        <w:rPr>
          <w:b/>
          <w:color w:val="FF0000"/>
          <w:lang w:val="en-US"/>
        </w:rPr>
      </w:pPr>
    </w:p>
    <w:p w14:paraId="4BE32523" w14:textId="77777777" w:rsidR="00CE511B" w:rsidRDefault="00CE511B" w:rsidP="005370EA">
      <w:pPr>
        <w:rPr>
          <w:b/>
          <w:color w:val="FF0000"/>
          <w:lang w:val="en-US"/>
        </w:rPr>
      </w:pPr>
    </w:p>
    <w:p w14:paraId="026F63F4" w14:textId="77777777" w:rsidR="00CE511B" w:rsidRDefault="00CE511B" w:rsidP="005370EA">
      <w:pPr>
        <w:rPr>
          <w:b/>
          <w:color w:val="FF0000"/>
          <w:lang w:val="en-US"/>
        </w:rPr>
      </w:pPr>
    </w:p>
    <w:p w14:paraId="4CF71274" w14:textId="77777777" w:rsidR="00CE511B" w:rsidRDefault="00CE511B" w:rsidP="005370EA">
      <w:pPr>
        <w:rPr>
          <w:b/>
          <w:color w:val="FF0000"/>
          <w:lang w:val="en-US"/>
        </w:rPr>
      </w:pPr>
    </w:p>
    <w:p w14:paraId="37C631DE" w14:textId="77777777" w:rsidR="00CE511B" w:rsidRDefault="00CE511B" w:rsidP="005370EA">
      <w:pPr>
        <w:rPr>
          <w:b/>
          <w:color w:val="FF0000"/>
          <w:lang w:val="en-US"/>
        </w:rPr>
      </w:pPr>
    </w:p>
    <w:p w14:paraId="7F20CBF3" w14:textId="77777777" w:rsidR="00CE511B" w:rsidRDefault="00CE511B" w:rsidP="005370EA">
      <w:pPr>
        <w:rPr>
          <w:b/>
          <w:color w:val="FF0000"/>
          <w:lang w:val="en-US"/>
        </w:rPr>
      </w:pPr>
    </w:p>
    <w:p w14:paraId="4CBDCD65" w14:textId="77777777" w:rsidR="00CE511B" w:rsidRDefault="00CE511B" w:rsidP="005370EA">
      <w:pPr>
        <w:rPr>
          <w:b/>
          <w:color w:val="FF0000"/>
          <w:lang w:val="en-US"/>
        </w:rPr>
      </w:pPr>
    </w:p>
    <w:p w14:paraId="6F85DA6A" w14:textId="77777777" w:rsidR="00CE511B" w:rsidRDefault="00CE511B" w:rsidP="005370EA">
      <w:pPr>
        <w:rPr>
          <w:b/>
          <w:color w:val="FF0000"/>
          <w:lang w:val="en-US"/>
        </w:rPr>
      </w:pPr>
    </w:p>
    <w:p w14:paraId="41EF6D52" w14:textId="77777777" w:rsidR="00CE511B" w:rsidRDefault="00CE511B" w:rsidP="005370EA">
      <w:pPr>
        <w:rPr>
          <w:b/>
          <w:color w:val="FF0000"/>
          <w:lang w:val="en-US"/>
        </w:rPr>
      </w:pPr>
    </w:p>
    <w:p w14:paraId="0AB1B55F" w14:textId="77777777" w:rsidR="00CE511B" w:rsidRDefault="00CE511B" w:rsidP="005370EA">
      <w:pPr>
        <w:rPr>
          <w:b/>
          <w:color w:val="FF0000"/>
          <w:lang w:val="en-US"/>
        </w:rPr>
      </w:pPr>
    </w:p>
    <w:p w14:paraId="38819BA9" w14:textId="1941C1BA" w:rsidR="005370EA" w:rsidRDefault="005F05BD" w:rsidP="005370EA">
      <w:pPr>
        <w:rPr>
          <w:lang w:val="en-US"/>
        </w:rPr>
      </w:pPr>
      <w:r>
        <w:rPr>
          <w:b/>
          <w:color w:val="FF0000"/>
          <w:lang w:val="en-US"/>
        </w:rPr>
        <w:lastRenderedPageBreak/>
        <w:t>6</w:t>
      </w:r>
      <w:r w:rsidR="005370EA" w:rsidRPr="00C66401">
        <w:rPr>
          <w:b/>
          <w:color w:val="FF0000"/>
          <w:lang w:val="en-US"/>
        </w:rPr>
        <w:t>)</w:t>
      </w:r>
      <w:r w:rsidR="005370EA">
        <w:rPr>
          <w:lang w:val="en-US"/>
        </w:rPr>
        <w:t xml:space="preserve"> Spec4:</w:t>
      </w:r>
    </w:p>
    <w:p w14:paraId="391CB322" w14:textId="28654A1E" w:rsidR="00E562B9" w:rsidRDefault="00CE511B" w:rsidP="00CB0D73">
      <w:pPr>
        <w:autoSpaceDE w:val="0"/>
        <w:autoSpaceDN w:val="0"/>
        <w:adjustRightInd w:val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D918DF" wp14:editId="496997D7">
            <wp:extent cx="3305175" cy="3009679"/>
            <wp:effectExtent l="0" t="0" r="0" b="635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008" cy="302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FD531" w14:textId="644FCF26" w:rsidR="00BF3D35" w:rsidRDefault="00BF3D35" w:rsidP="00660F34">
      <w:pPr>
        <w:jc w:val="both"/>
        <w:rPr>
          <w:lang w:val="en-US"/>
        </w:rPr>
      </w:pPr>
      <w:r>
        <w:rPr>
          <w:b/>
          <w:color w:val="FF0000"/>
          <w:lang w:val="en-US"/>
        </w:rPr>
        <w:t>7</w:t>
      </w:r>
      <w:r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Compare </w:t>
      </w:r>
      <m:oMath>
        <m:r>
          <w:rPr>
            <w:rFonts w:ascii="Cambria Math" w:hAnsi="Cambria Math"/>
            <w:color w:val="0070C0"/>
            <w:lang w:val="en-US"/>
          </w:rPr>
          <m:t>Spec4</m:t>
        </m:r>
      </m:oMath>
      <w:r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color w:val="0070C0"/>
            <w:lang w:val="en-US"/>
          </w:rPr>
          <m:t>Spec1</m:t>
        </m:r>
      </m:oMath>
      <w:r>
        <w:rPr>
          <w:rFonts w:eastAsiaTheme="minorEastAsia"/>
          <w:lang w:val="en-US"/>
        </w:rPr>
        <w:t xml:space="preserve"> and explain how the elimination of vertical bars affecte</w:t>
      </w:r>
      <w:r w:rsidR="00C2292F">
        <w:rPr>
          <w:rFonts w:eastAsiaTheme="minorEastAsia"/>
          <w:lang w:val="en-US"/>
        </w:rPr>
        <w:t>d</w:t>
      </w:r>
      <w:r>
        <w:rPr>
          <w:rFonts w:eastAsiaTheme="minorEastAsia"/>
          <w:lang w:val="en-US"/>
        </w:rPr>
        <w:t xml:space="preserve"> the spectrum.</w:t>
      </w:r>
      <w:r w:rsidR="00660F34">
        <w:rPr>
          <w:rFonts w:eastAsiaTheme="minorEastAsia"/>
          <w:lang w:val="en-US"/>
        </w:rPr>
        <w:t xml:space="preserve"> </w:t>
      </w:r>
      <w:r w:rsidR="00660F34" w:rsidRPr="00197476">
        <w:rPr>
          <w:rFonts w:eastAsiaTheme="minorEastAsia"/>
          <w:b/>
          <w:lang w:val="en-US"/>
        </w:rPr>
        <w:t>HINT:</w:t>
      </w:r>
      <w:r w:rsidR="00660F34">
        <w:rPr>
          <w:rFonts w:eastAsiaTheme="minorEastAsia"/>
          <w:lang w:val="en-US"/>
        </w:rPr>
        <w:t xml:space="preserve"> Look specially at the </w:t>
      </w:r>
      <w:r w:rsidR="00660F34" w:rsidRPr="00660F34">
        <w:rPr>
          <w:rFonts w:eastAsiaTheme="minorEastAsia"/>
          <w:b/>
          <w:lang w:val="en-US"/>
        </w:rPr>
        <w:t>horizontal</w:t>
      </w:r>
      <w:r w:rsidR="00660F34">
        <w:rPr>
          <w:rFonts w:eastAsiaTheme="minorEastAsia"/>
          <w:lang w:val="en-US"/>
        </w:rPr>
        <w:t xml:space="preserve"> axes of the spectrum.</w:t>
      </w:r>
    </w:p>
    <w:p w14:paraId="6F32B246" w14:textId="09A94EA0" w:rsidR="00BF3D35" w:rsidRDefault="00BF3D35" w:rsidP="00CB0D73">
      <w:pPr>
        <w:autoSpaceDE w:val="0"/>
        <w:autoSpaceDN w:val="0"/>
        <w:adjustRightInd w:val="0"/>
        <w:rPr>
          <w:lang w:val="en-US"/>
        </w:rPr>
      </w:pPr>
    </w:p>
    <w:p w14:paraId="6C747BC2" w14:textId="77777777" w:rsidR="002E6FFC" w:rsidRPr="002E6FFC" w:rsidRDefault="002E6FFC" w:rsidP="002E6F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2E6FFC">
        <w:rPr>
          <w:rFonts w:ascii="Courier New" w:hAnsi="Courier New" w:cs="Courier New"/>
          <w:color w:val="228B22"/>
          <w:sz w:val="20"/>
          <w:szCs w:val="20"/>
          <w:lang w:val="en-GB"/>
        </w:rPr>
        <w:t>%The vertical lines in the image results to more detail in the horizontal</w:t>
      </w:r>
    </w:p>
    <w:p w14:paraId="4BBCA701" w14:textId="77777777" w:rsidR="002E6FFC" w:rsidRPr="002E6FFC" w:rsidRDefault="002E6FFC" w:rsidP="002E6F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2E6FFC">
        <w:rPr>
          <w:rFonts w:ascii="Courier New" w:hAnsi="Courier New" w:cs="Courier New"/>
          <w:color w:val="228B22"/>
          <w:sz w:val="20"/>
          <w:szCs w:val="20"/>
          <w:lang w:val="en-GB"/>
        </w:rPr>
        <w:t>%axis (periodicity) and less in the vertical axis. This can be seen in</w:t>
      </w:r>
    </w:p>
    <w:p w14:paraId="1F5FB000" w14:textId="77777777" w:rsidR="002E6FFC" w:rsidRPr="002E6FFC" w:rsidRDefault="002E6FFC" w:rsidP="002E6F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2E6FFC">
        <w:rPr>
          <w:rFonts w:ascii="Courier New" w:hAnsi="Courier New" w:cs="Courier New"/>
          <w:color w:val="228B22"/>
          <w:sz w:val="20"/>
          <w:szCs w:val="20"/>
          <w:lang w:val="en-GB"/>
        </w:rPr>
        <w:t>%Spec1 and Spec4. The spectrum, spec1 shows that there is more details in</w:t>
      </w:r>
    </w:p>
    <w:p w14:paraId="34EFB349" w14:textId="77777777" w:rsidR="002E6FFC" w:rsidRPr="002E6FFC" w:rsidRDefault="002E6FFC" w:rsidP="002E6F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2E6FFC">
        <w:rPr>
          <w:rFonts w:ascii="Courier New" w:hAnsi="Courier New" w:cs="Courier New"/>
          <w:color w:val="228B22"/>
          <w:sz w:val="20"/>
          <w:szCs w:val="20"/>
          <w:lang w:val="en-GB"/>
        </w:rPr>
        <w:t>%the horizontal axis. In spec4 (without the vertical lines in the image) we</w:t>
      </w:r>
    </w:p>
    <w:p w14:paraId="6ABDD5B4" w14:textId="77777777" w:rsidR="002E6FFC" w:rsidRPr="002E6FFC" w:rsidRDefault="002E6FFC" w:rsidP="002E6F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2E6FFC">
        <w:rPr>
          <w:rFonts w:ascii="Courier New" w:hAnsi="Courier New" w:cs="Courier New"/>
          <w:color w:val="228B22"/>
          <w:sz w:val="20"/>
          <w:szCs w:val="20"/>
          <w:lang w:val="en-GB"/>
        </w:rPr>
        <w:t>%can see that there is less detail in the horizontal axis because there is</w:t>
      </w:r>
    </w:p>
    <w:p w14:paraId="0FBC4099" w14:textId="77777777" w:rsidR="002E6FFC" w:rsidRPr="002E6FFC" w:rsidRDefault="002E6FFC" w:rsidP="002E6FFC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2E6FFC">
        <w:rPr>
          <w:rFonts w:ascii="Courier New" w:hAnsi="Courier New" w:cs="Courier New"/>
          <w:color w:val="228B22"/>
          <w:sz w:val="20"/>
          <w:szCs w:val="20"/>
          <w:lang w:val="en-GB"/>
        </w:rPr>
        <w:t>%no more variance from the vertical lines in the image.</w:t>
      </w:r>
    </w:p>
    <w:p w14:paraId="3F3A0420" w14:textId="6F4DD527" w:rsidR="003C5754" w:rsidRPr="002E6FFC" w:rsidRDefault="003C5754" w:rsidP="00CB0D73">
      <w:pPr>
        <w:autoSpaceDE w:val="0"/>
        <w:autoSpaceDN w:val="0"/>
        <w:adjustRightInd w:val="0"/>
        <w:rPr>
          <w:lang w:val="en-GB"/>
        </w:rPr>
      </w:pPr>
    </w:p>
    <w:p w14:paraId="04DCF807" w14:textId="77777777" w:rsidR="003C5754" w:rsidRDefault="003C5754" w:rsidP="00CB0D73">
      <w:pPr>
        <w:autoSpaceDE w:val="0"/>
        <w:autoSpaceDN w:val="0"/>
        <w:adjustRightInd w:val="0"/>
        <w:rPr>
          <w:lang w:val="en-US"/>
        </w:rPr>
      </w:pPr>
    </w:p>
    <w:p w14:paraId="09C52C56" w14:textId="4BAA2EA5" w:rsidR="00091B0B" w:rsidRPr="009C53CF" w:rsidRDefault="00091B0B" w:rsidP="00091B0B">
      <w:pPr>
        <w:jc w:val="both"/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8</w:t>
      </w:r>
      <w:r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</w:t>
      </w:r>
      <w:r>
        <w:rPr>
          <w:color w:val="000000" w:themeColor="text1"/>
          <w:lang w:val="en-US"/>
        </w:rPr>
        <w:t xml:space="preserve">Explain what would happen to the spectrum if the horizontal bars were eliminated from </w:t>
      </w:r>
      <m:oMath>
        <m:r>
          <w:rPr>
            <w:rFonts w:ascii="Cambria Math" w:eastAsiaTheme="minorEastAsia" w:hAnsi="Cambria Math"/>
            <w:color w:val="0070C0"/>
            <w:lang w:val="en-US"/>
          </w:rPr>
          <m:t>cTP</m:t>
        </m:r>
      </m:oMath>
      <w:r>
        <w:rPr>
          <w:color w:val="000000" w:themeColor="text1"/>
          <w:lang w:val="en-US"/>
        </w:rPr>
        <w:t>?</w:t>
      </w:r>
    </w:p>
    <w:p w14:paraId="5E84E641" w14:textId="49F6C330" w:rsidR="00E562B9" w:rsidRDefault="00E562B9" w:rsidP="00CB0D73">
      <w:pPr>
        <w:autoSpaceDE w:val="0"/>
        <w:autoSpaceDN w:val="0"/>
        <w:adjustRightInd w:val="0"/>
        <w:rPr>
          <w:lang w:val="en-US"/>
        </w:rPr>
      </w:pPr>
    </w:p>
    <w:p w14:paraId="281FBA3B" w14:textId="77777777" w:rsidR="00782489" w:rsidRPr="00782489" w:rsidRDefault="00782489" w:rsidP="00782489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782489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In this case, there would be less detail in the horizontal axis </w:t>
      </w:r>
    </w:p>
    <w:p w14:paraId="1AAAEB7F" w14:textId="0A804180" w:rsidR="00782489" w:rsidRPr="005C1DB7" w:rsidRDefault="00782489" w:rsidP="00CB0D73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782489">
        <w:rPr>
          <w:rFonts w:ascii="Courier New" w:hAnsi="Courier New" w:cs="Courier New"/>
          <w:color w:val="228B22"/>
          <w:sz w:val="20"/>
          <w:szCs w:val="20"/>
          <w:lang w:val="en-GB"/>
        </w:rPr>
        <w:t>%resulting to a spectrum with less magnitude in the vertical axis.</w:t>
      </w:r>
    </w:p>
    <w:p w14:paraId="20DC822C" w14:textId="77777777" w:rsidR="00782489" w:rsidRDefault="00782489" w:rsidP="00CB0D73">
      <w:pPr>
        <w:autoSpaceDE w:val="0"/>
        <w:autoSpaceDN w:val="0"/>
        <w:adjustRightInd w:val="0"/>
        <w:rPr>
          <w:lang w:val="en-US"/>
        </w:rPr>
      </w:pPr>
    </w:p>
    <w:p w14:paraId="447E6D04" w14:textId="77777777" w:rsidR="005C1DB7" w:rsidRDefault="005C1DB7" w:rsidP="00C753B7">
      <w:pPr>
        <w:rPr>
          <w:b/>
          <w:color w:val="FF0000"/>
          <w:lang w:val="en-US"/>
        </w:rPr>
      </w:pPr>
    </w:p>
    <w:p w14:paraId="5C11CA37" w14:textId="77777777" w:rsidR="005C1DB7" w:rsidRDefault="005C1DB7" w:rsidP="00C753B7">
      <w:pPr>
        <w:rPr>
          <w:b/>
          <w:color w:val="FF0000"/>
          <w:lang w:val="en-US"/>
        </w:rPr>
      </w:pPr>
    </w:p>
    <w:p w14:paraId="35423FFF" w14:textId="77777777" w:rsidR="005C1DB7" w:rsidRDefault="005C1DB7" w:rsidP="00C753B7">
      <w:pPr>
        <w:rPr>
          <w:b/>
          <w:color w:val="FF0000"/>
          <w:lang w:val="en-US"/>
        </w:rPr>
      </w:pPr>
    </w:p>
    <w:p w14:paraId="4AB22B14" w14:textId="77777777" w:rsidR="005C1DB7" w:rsidRDefault="005C1DB7" w:rsidP="00C753B7">
      <w:pPr>
        <w:rPr>
          <w:b/>
          <w:color w:val="FF0000"/>
          <w:lang w:val="en-US"/>
        </w:rPr>
      </w:pPr>
    </w:p>
    <w:p w14:paraId="10C7DD2C" w14:textId="77777777" w:rsidR="005C1DB7" w:rsidRDefault="005C1DB7" w:rsidP="00C753B7">
      <w:pPr>
        <w:rPr>
          <w:b/>
          <w:color w:val="FF0000"/>
          <w:lang w:val="en-US"/>
        </w:rPr>
      </w:pPr>
    </w:p>
    <w:p w14:paraId="6B27923F" w14:textId="77777777" w:rsidR="005C1DB7" w:rsidRDefault="005C1DB7" w:rsidP="00C753B7">
      <w:pPr>
        <w:rPr>
          <w:b/>
          <w:color w:val="FF0000"/>
          <w:lang w:val="en-US"/>
        </w:rPr>
      </w:pPr>
    </w:p>
    <w:p w14:paraId="0A411C7D" w14:textId="77777777" w:rsidR="005C1DB7" w:rsidRDefault="005C1DB7" w:rsidP="00C753B7">
      <w:pPr>
        <w:rPr>
          <w:b/>
          <w:color w:val="FF0000"/>
          <w:lang w:val="en-US"/>
        </w:rPr>
      </w:pPr>
    </w:p>
    <w:p w14:paraId="25DAC40F" w14:textId="77777777" w:rsidR="005C1DB7" w:rsidRDefault="005C1DB7" w:rsidP="00C753B7">
      <w:pPr>
        <w:rPr>
          <w:b/>
          <w:color w:val="FF0000"/>
          <w:lang w:val="en-US"/>
        </w:rPr>
      </w:pPr>
    </w:p>
    <w:p w14:paraId="1F1EE27B" w14:textId="77777777" w:rsidR="005C1DB7" w:rsidRDefault="005C1DB7" w:rsidP="00C753B7">
      <w:pPr>
        <w:rPr>
          <w:b/>
          <w:color w:val="FF0000"/>
          <w:lang w:val="en-US"/>
        </w:rPr>
      </w:pPr>
    </w:p>
    <w:p w14:paraId="6E094841" w14:textId="77777777" w:rsidR="005C1DB7" w:rsidRDefault="005C1DB7" w:rsidP="00C753B7">
      <w:pPr>
        <w:rPr>
          <w:b/>
          <w:color w:val="FF0000"/>
          <w:lang w:val="en-US"/>
        </w:rPr>
      </w:pPr>
    </w:p>
    <w:p w14:paraId="4850674C" w14:textId="77777777" w:rsidR="005C1DB7" w:rsidRDefault="005C1DB7" w:rsidP="00C753B7">
      <w:pPr>
        <w:rPr>
          <w:b/>
          <w:color w:val="FF0000"/>
          <w:lang w:val="en-US"/>
        </w:rPr>
      </w:pPr>
    </w:p>
    <w:p w14:paraId="06152D40" w14:textId="77777777" w:rsidR="005C1DB7" w:rsidRDefault="005C1DB7" w:rsidP="00C753B7">
      <w:pPr>
        <w:rPr>
          <w:b/>
          <w:color w:val="FF0000"/>
          <w:lang w:val="en-US"/>
        </w:rPr>
      </w:pPr>
    </w:p>
    <w:p w14:paraId="3BACB88A" w14:textId="77777777" w:rsidR="005C1DB7" w:rsidRDefault="005C1DB7" w:rsidP="00C753B7">
      <w:pPr>
        <w:rPr>
          <w:b/>
          <w:color w:val="FF0000"/>
          <w:lang w:val="en-US"/>
        </w:rPr>
      </w:pPr>
    </w:p>
    <w:p w14:paraId="142144B0" w14:textId="77777777" w:rsidR="005C1DB7" w:rsidRDefault="005C1DB7" w:rsidP="00C753B7">
      <w:pPr>
        <w:rPr>
          <w:b/>
          <w:color w:val="FF0000"/>
          <w:lang w:val="en-US"/>
        </w:rPr>
      </w:pPr>
    </w:p>
    <w:p w14:paraId="5F9DF1BA" w14:textId="77777777" w:rsidR="005C1DB7" w:rsidRDefault="005C1DB7" w:rsidP="00C753B7">
      <w:pPr>
        <w:rPr>
          <w:b/>
          <w:color w:val="FF0000"/>
          <w:lang w:val="en-US"/>
        </w:rPr>
      </w:pPr>
    </w:p>
    <w:p w14:paraId="164934AE" w14:textId="5B54CF34" w:rsidR="00C753B7" w:rsidRDefault="00C753B7" w:rsidP="00C753B7">
      <w:pPr>
        <w:rPr>
          <w:lang w:val="en-US"/>
        </w:rPr>
      </w:pPr>
      <w:r>
        <w:rPr>
          <w:b/>
          <w:color w:val="FF0000"/>
          <w:lang w:val="en-US"/>
        </w:rPr>
        <w:lastRenderedPageBreak/>
        <w:t>9</w:t>
      </w:r>
      <w:r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Spec5:</w:t>
      </w:r>
    </w:p>
    <w:p w14:paraId="75AE0438" w14:textId="56DA1A58" w:rsidR="00E562B9" w:rsidRDefault="005C1DB7" w:rsidP="00285D7D">
      <w:pPr>
        <w:rPr>
          <w:i/>
          <w:lang w:val="en-US"/>
        </w:rPr>
      </w:pPr>
      <w:r>
        <w:rPr>
          <w:i/>
          <w:noProof/>
          <w:lang w:val="en-US"/>
        </w:rPr>
        <w:drawing>
          <wp:inline distT="0" distB="0" distL="0" distR="0" wp14:anchorId="1D5771FF" wp14:editId="5EBF0DD5">
            <wp:extent cx="3619223" cy="3295650"/>
            <wp:effectExtent l="0" t="0" r="635" b="0"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829" cy="3298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2B1D7" w14:textId="1622355E" w:rsidR="00D13608" w:rsidRPr="000E1F20" w:rsidRDefault="00D13608" w:rsidP="00D13608">
      <w:pPr>
        <w:jc w:val="both"/>
        <w:rPr>
          <w:lang w:val="en-US"/>
        </w:rPr>
      </w:pPr>
      <w:r>
        <w:rPr>
          <w:b/>
          <w:color w:val="FF0000"/>
          <w:lang w:val="en-US"/>
        </w:rPr>
        <w:t>10</w:t>
      </w:r>
      <w:r w:rsidRPr="00C66401">
        <w:rPr>
          <w:b/>
          <w:color w:val="FF0000"/>
          <w:lang w:val="en-US"/>
        </w:rPr>
        <w:t>)</w:t>
      </w:r>
      <w:r>
        <w:rPr>
          <w:b/>
          <w:color w:val="FF0000"/>
          <w:lang w:val="en-US"/>
        </w:rPr>
        <w:t xml:space="preserve"> </w:t>
      </w:r>
      <w:r>
        <w:rPr>
          <w:lang w:val="en-US"/>
        </w:rPr>
        <w:t xml:space="preserve">Compare </w:t>
      </w:r>
      <m:oMath>
        <m:r>
          <w:rPr>
            <w:rFonts w:ascii="Cambria Math" w:hAnsi="Cambria Math"/>
            <w:color w:val="0070C0"/>
            <w:lang w:val="en-US"/>
          </w:rPr>
          <m:t>Spec5</m:t>
        </m:r>
      </m:oMath>
      <w:r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color w:val="0070C0"/>
            <w:lang w:val="en-US"/>
          </w:rPr>
          <m:t>Spec1</m:t>
        </m:r>
      </m:oMath>
      <w:r>
        <w:rPr>
          <w:rFonts w:eastAsiaTheme="minorEastAsia"/>
          <w:lang w:val="en-US"/>
        </w:rPr>
        <w:t xml:space="preserve"> and explain how the elimination of diagonal bars affected the spectrum. </w:t>
      </w:r>
      <w:r w:rsidRPr="00197476">
        <w:rPr>
          <w:rFonts w:eastAsiaTheme="minorEastAsia"/>
          <w:b/>
          <w:lang w:val="en-US"/>
        </w:rPr>
        <w:t>HINT:</w:t>
      </w:r>
      <w:r>
        <w:rPr>
          <w:rFonts w:eastAsiaTheme="minorEastAsia"/>
          <w:lang w:val="en-US"/>
        </w:rPr>
        <w:t xml:space="preserve"> Look specially at the diagonal axes of the spectrum.</w:t>
      </w:r>
    </w:p>
    <w:p w14:paraId="799381C2" w14:textId="494F65BB" w:rsidR="00E562B9" w:rsidRDefault="00E562B9" w:rsidP="00285D7D">
      <w:pPr>
        <w:rPr>
          <w:i/>
          <w:lang w:val="en-US"/>
        </w:rPr>
      </w:pPr>
    </w:p>
    <w:p w14:paraId="7634F90F" w14:textId="77777777" w:rsidR="005C1DB7" w:rsidRPr="005C1DB7" w:rsidRDefault="005C1DB7" w:rsidP="005C1DB7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5C1DB7">
        <w:rPr>
          <w:rFonts w:ascii="Courier New" w:hAnsi="Courier New" w:cs="Courier New"/>
          <w:color w:val="228B22"/>
          <w:sz w:val="20"/>
          <w:szCs w:val="20"/>
          <w:lang w:val="en-GB"/>
        </w:rPr>
        <w:t>%The same principle applies here. Since we removed the diagonal lines.</w:t>
      </w:r>
    </w:p>
    <w:p w14:paraId="05FE85C3" w14:textId="657EDC1A" w:rsidR="005C1DB7" w:rsidRPr="005C1DB7" w:rsidRDefault="005C1DB7" w:rsidP="005C1DB7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5C1DB7">
        <w:rPr>
          <w:rFonts w:ascii="Courier New" w:hAnsi="Courier New" w:cs="Courier New"/>
          <w:color w:val="228B22"/>
          <w:sz w:val="20"/>
          <w:szCs w:val="20"/>
          <w:lang w:val="en-GB"/>
        </w:rPr>
        <w:t>%There will be less detail in the diagonal axis in the spectrogram.</w:t>
      </w:r>
    </w:p>
    <w:p w14:paraId="0AE19869" w14:textId="77777777" w:rsidR="005C1DB7" w:rsidRDefault="005C1DB7" w:rsidP="00285D7D">
      <w:pPr>
        <w:rPr>
          <w:i/>
          <w:lang w:val="en-US"/>
        </w:rPr>
      </w:pPr>
    </w:p>
    <w:p w14:paraId="03376746" w14:textId="77777777" w:rsidR="0019006E" w:rsidRPr="007B2EE5" w:rsidRDefault="0019006E" w:rsidP="0019006E">
      <w:pPr>
        <w:pStyle w:val="Liststycke"/>
        <w:numPr>
          <w:ilvl w:val="0"/>
          <w:numId w:val="6"/>
        </w:numPr>
        <w:jc w:val="both"/>
        <w:rPr>
          <w:b/>
          <w:color w:val="0070C0"/>
          <w:sz w:val="28"/>
          <w:szCs w:val="28"/>
          <w:lang w:val="en-US"/>
        </w:rPr>
      </w:pPr>
      <w:r>
        <w:rPr>
          <w:b/>
          <w:color w:val="0070C0"/>
          <w:sz w:val="28"/>
          <w:szCs w:val="28"/>
          <w:lang w:val="en-US"/>
        </w:rPr>
        <w:t>Period and Frequency</w:t>
      </w:r>
    </w:p>
    <w:p w14:paraId="2C02884A" w14:textId="533F2DC6" w:rsidR="00221DDE" w:rsidRDefault="00221DDE" w:rsidP="00285D7D">
      <w:pPr>
        <w:rPr>
          <w:i/>
          <w:lang w:val="en-US"/>
        </w:rPr>
      </w:pPr>
    </w:p>
    <w:p w14:paraId="7F127D51" w14:textId="306FF979" w:rsidR="009B031E" w:rsidRDefault="009B031E" w:rsidP="009B031E">
      <w:pPr>
        <w:jc w:val="both"/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1</w:t>
      </w:r>
      <w:r w:rsidR="00C52248">
        <w:rPr>
          <w:b/>
          <w:color w:val="FF0000"/>
          <w:lang w:val="en-US"/>
        </w:rPr>
        <w:t>1</w:t>
      </w:r>
      <w:r>
        <w:rPr>
          <w:b/>
          <w:color w:val="FF0000"/>
          <w:lang w:val="en-US"/>
        </w:rPr>
        <w:t>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Where would these three dominant </w:t>
      </w:r>
      <w:r w:rsidR="00C234D7">
        <w:rPr>
          <w:color w:val="000000" w:themeColor="text1"/>
          <w:lang w:val="en-US"/>
        </w:rPr>
        <w:t>peaks</w:t>
      </w:r>
      <w:r>
        <w:rPr>
          <w:color w:val="000000" w:themeColor="text1"/>
          <w:lang w:val="en-US"/>
        </w:rPr>
        <w:t xml:space="preserve"> appear if </w:t>
      </w:r>
      <m:oMath>
        <m:r>
          <w:rPr>
            <w:rFonts w:ascii="Cambria Math" w:hAnsi="Cambria Math"/>
            <w:color w:val="0070C0"/>
            <w:lang w:val="en-US"/>
          </w:rPr>
          <m:t>v2</m:t>
        </m:r>
      </m:oMath>
      <w:r>
        <w:rPr>
          <w:rFonts w:eastAsiaTheme="minorEastAsia"/>
          <w:color w:val="0070C0"/>
          <w:lang w:val="en-US"/>
        </w:rPr>
        <w:t xml:space="preserve"> </w:t>
      </w:r>
      <w:r>
        <w:rPr>
          <w:color w:val="000000" w:themeColor="text1"/>
          <w:lang w:val="en-US"/>
        </w:rPr>
        <w:t>is transposed, i.e. if the vertical bars become horizontal?</w:t>
      </w:r>
    </w:p>
    <w:p w14:paraId="636413F3" w14:textId="4CB244F9" w:rsidR="00221DDE" w:rsidRDefault="00221DDE" w:rsidP="00285D7D">
      <w:pPr>
        <w:rPr>
          <w:i/>
          <w:lang w:val="en-GB"/>
        </w:rPr>
      </w:pPr>
    </w:p>
    <w:p w14:paraId="54A07AAE" w14:textId="77777777" w:rsidR="00FC54E4" w:rsidRPr="00FC54E4" w:rsidRDefault="00FC54E4" w:rsidP="00FC54E4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FC54E4">
        <w:rPr>
          <w:rFonts w:ascii="Courier New" w:hAnsi="Courier New" w:cs="Courier New"/>
          <w:color w:val="228B22"/>
          <w:sz w:val="20"/>
          <w:szCs w:val="20"/>
          <w:lang w:val="en-GB"/>
        </w:rPr>
        <w:t>%If we transpose, we rotate the image 90 degrees clockwise meaning that we</w:t>
      </w:r>
    </w:p>
    <w:p w14:paraId="6E0CE70F" w14:textId="387E8A52" w:rsidR="00FC54E4" w:rsidRPr="004278B1" w:rsidRDefault="00FC54E4" w:rsidP="004278B1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FC54E4">
        <w:rPr>
          <w:rFonts w:ascii="Courier New" w:hAnsi="Courier New" w:cs="Courier New"/>
          <w:color w:val="228B22"/>
          <w:sz w:val="20"/>
          <w:szCs w:val="20"/>
          <w:lang w:val="en-GB"/>
        </w:rPr>
        <w:t>%will have a point on the top of the spectrum and in the centrum</w:t>
      </w:r>
      <w:r w:rsidR="004278B1">
        <w:rPr>
          <w:rFonts w:ascii="Courier New" w:hAnsi="Courier New" w:cs="Courier New"/>
          <w:color w:val="228B22"/>
          <w:sz w:val="20"/>
          <w:szCs w:val="20"/>
          <w:lang w:val="en-GB"/>
        </w:rPr>
        <w:t>. Also one %on the bottom but since v2 has even size, it is not visible</w:t>
      </w:r>
      <w:r w:rsidRPr="00FC54E4">
        <w:rPr>
          <w:rFonts w:ascii="Courier New" w:hAnsi="Courier New" w:cs="Courier New"/>
          <w:color w:val="228B22"/>
          <w:sz w:val="20"/>
          <w:szCs w:val="20"/>
          <w:lang w:val="en-GB"/>
        </w:rPr>
        <w:t>.</w:t>
      </w:r>
    </w:p>
    <w:p w14:paraId="0C58CB24" w14:textId="4575ED0F" w:rsidR="00221DDE" w:rsidRDefault="00221DDE" w:rsidP="00FC54E4">
      <w:pPr>
        <w:ind w:left="1304" w:hanging="1304"/>
        <w:rPr>
          <w:i/>
          <w:lang w:val="en-US"/>
        </w:rPr>
      </w:pPr>
    </w:p>
    <w:p w14:paraId="42BA9A93" w14:textId="003E37F7" w:rsidR="006D34CE" w:rsidRDefault="006D34CE" w:rsidP="006D34CE">
      <w:pPr>
        <w:jc w:val="both"/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1</w:t>
      </w:r>
      <w:r w:rsidR="00C52248">
        <w:rPr>
          <w:b/>
          <w:color w:val="FF0000"/>
          <w:lang w:val="en-US"/>
        </w:rPr>
        <w:t>2</w:t>
      </w:r>
      <w:r>
        <w:rPr>
          <w:b/>
          <w:color w:val="FF0000"/>
          <w:lang w:val="en-US"/>
        </w:rPr>
        <w:t>)</w:t>
      </w:r>
      <w:r w:rsidRPr="00F01E76">
        <w:rPr>
          <w:color w:val="FF0000"/>
          <w:lang w:val="en-US"/>
        </w:rPr>
        <w:t xml:space="preserve"> </w:t>
      </w:r>
      <w:r w:rsidR="00B710B1">
        <w:rPr>
          <w:color w:val="000000" w:themeColor="text1"/>
          <w:lang w:val="en-US"/>
        </w:rPr>
        <w:t>What is the frequency of these stripes? Where would the three dominant peaks in the spectrum for this image appear?</w:t>
      </w:r>
    </w:p>
    <w:p w14:paraId="7661F99E" w14:textId="4B5BA3DE" w:rsidR="006D34CE" w:rsidRDefault="006D34CE" w:rsidP="00285D7D">
      <w:pPr>
        <w:rPr>
          <w:i/>
          <w:lang w:val="en-US"/>
        </w:rPr>
      </w:pPr>
    </w:p>
    <w:p w14:paraId="5876BABD" w14:textId="77777777" w:rsidR="000F7E2D" w:rsidRPr="000F7E2D" w:rsidRDefault="000F7E2D" w:rsidP="000F7E2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0F7E2D">
        <w:rPr>
          <w:rFonts w:ascii="Courier New" w:hAnsi="Courier New" w:cs="Courier New"/>
          <w:color w:val="228B22"/>
          <w:sz w:val="20"/>
          <w:szCs w:val="20"/>
          <w:lang w:val="en-GB"/>
        </w:rPr>
        <w:t>%Frequency = 0.25 cycles/pixel</w:t>
      </w:r>
    </w:p>
    <w:p w14:paraId="5DE6CE02" w14:textId="77777777" w:rsidR="000F7E2D" w:rsidRPr="000F7E2D" w:rsidRDefault="000F7E2D" w:rsidP="000F7E2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0F7E2D">
        <w:rPr>
          <w:rFonts w:ascii="Courier New" w:hAnsi="Courier New" w:cs="Courier New"/>
          <w:color w:val="228B22"/>
          <w:sz w:val="20"/>
          <w:szCs w:val="20"/>
          <w:lang w:val="en-GB"/>
        </w:rPr>
        <w:t>%It would appear +- 1/2 from the centrum on the horizontal axis in the</w:t>
      </w:r>
    </w:p>
    <w:p w14:paraId="7A7A0B66" w14:textId="77777777" w:rsidR="000F7E2D" w:rsidRDefault="000F7E2D" w:rsidP="000F7E2D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pectr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.</w:t>
      </w:r>
    </w:p>
    <w:p w14:paraId="15AA6214" w14:textId="77777777" w:rsidR="000F7E2D" w:rsidRDefault="000F7E2D" w:rsidP="00285D7D">
      <w:pPr>
        <w:rPr>
          <w:i/>
          <w:lang w:val="en-US"/>
        </w:rPr>
      </w:pPr>
    </w:p>
    <w:p w14:paraId="46794B91" w14:textId="725643EA" w:rsidR="00221DDE" w:rsidRDefault="00221DDE" w:rsidP="00285D7D">
      <w:pPr>
        <w:rPr>
          <w:i/>
          <w:lang w:val="en-US"/>
        </w:rPr>
      </w:pPr>
    </w:p>
    <w:p w14:paraId="06981126" w14:textId="57426C20" w:rsidR="0019006E" w:rsidRDefault="0019006E" w:rsidP="0019006E">
      <w:pPr>
        <w:jc w:val="both"/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1</w:t>
      </w:r>
      <w:r w:rsidR="00C52248">
        <w:rPr>
          <w:b/>
          <w:color w:val="FF0000"/>
          <w:lang w:val="en-US"/>
        </w:rPr>
        <w:t>3</w:t>
      </w:r>
      <w:r>
        <w:rPr>
          <w:b/>
          <w:color w:val="FF0000"/>
          <w:lang w:val="en-US"/>
        </w:rPr>
        <w:t>)</w:t>
      </w:r>
      <w:r w:rsidRPr="00F01E76">
        <w:rPr>
          <w:color w:val="FF0000"/>
          <w:lang w:val="en-US"/>
        </w:rPr>
        <w:t xml:space="preserve"> </w:t>
      </w:r>
      <w:r w:rsidR="003C6C42">
        <w:rPr>
          <w:color w:val="000000" w:themeColor="text1"/>
          <w:lang w:val="en-US"/>
        </w:rPr>
        <w:t>What is the frequency of these stripes? Where would the three most dominant peaks in the spectrum for this image appear?</w:t>
      </w:r>
    </w:p>
    <w:p w14:paraId="2A3AF399" w14:textId="77777777" w:rsidR="0069458F" w:rsidRDefault="0069458F" w:rsidP="0019006E">
      <w:pPr>
        <w:jc w:val="both"/>
        <w:rPr>
          <w:color w:val="000000" w:themeColor="text1"/>
          <w:lang w:val="en-US"/>
        </w:rPr>
      </w:pPr>
    </w:p>
    <w:p w14:paraId="171FAF97" w14:textId="77777777" w:rsidR="0069458F" w:rsidRPr="0069458F" w:rsidRDefault="0069458F" w:rsidP="0069458F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69458F">
        <w:rPr>
          <w:rFonts w:ascii="Courier New" w:hAnsi="Courier New" w:cs="Courier New"/>
          <w:color w:val="228B22"/>
          <w:sz w:val="20"/>
          <w:szCs w:val="20"/>
          <w:lang w:val="en-GB"/>
        </w:rPr>
        <w:t>%Frequency = 0.0033 cycles/pixel</w:t>
      </w:r>
    </w:p>
    <w:p w14:paraId="359FE59C" w14:textId="77777777" w:rsidR="0069458F" w:rsidRPr="0069458F" w:rsidRDefault="0069458F" w:rsidP="0069458F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69458F">
        <w:rPr>
          <w:rFonts w:ascii="Courier New" w:hAnsi="Courier New" w:cs="Courier New"/>
          <w:color w:val="228B22"/>
          <w:sz w:val="20"/>
          <w:szCs w:val="20"/>
          <w:lang w:val="en-GB"/>
        </w:rPr>
        <w:t>%It would appear +- 1/150 from the centrum on the horizontal axis in the</w:t>
      </w:r>
    </w:p>
    <w:p w14:paraId="52385C86" w14:textId="77777777" w:rsidR="0069458F" w:rsidRDefault="0069458F" w:rsidP="0069458F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pectru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.</w:t>
      </w:r>
    </w:p>
    <w:p w14:paraId="74839B21" w14:textId="77777777" w:rsidR="0019006E" w:rsidRDefault="0019006E" w:rsidP="0019006E">
      <w:pPr>
        <w:rPr>
          <w:i/>
          <w:lang w:val="en-US"/>
        </w:rPr>
      </w:pPr>
    </w:p>
    <w:p w14:paraId="15B28AFD" w14:textId="52C7ECA9" w:rsidR="00221DDE" w:rsidRDefault="00221DDE" w:rsidP="00285D7D">
      <w:pPr>
        <w:rPr>
          <w:i/>
          <w:lang w:val="en-US"/>
        </w:rPr>
      </w:pPr>
    </w:p>
    <w:p w14:paraId="21344F2E" w14:textId="140451DF" w:rsidR="00C35214" w:rsidRPr="007B2EE5" w:rsidRDefault="00C35214" w:rsidP="00C35214">
      <w:pPr>
        <w:pStyle w:val="Liststycke"/>
        <w:numPr>
          <w:ilvl w:val="0"/>
          <w:numId w:val="6"/>
        </w:numPr>
        <w:jc w:val="both"/>
        <w:rPr>
          <w:b/>
          <w:color w:val="0070C0"/>
          <w:sz w:val="28"/>
          <w:szCs w:val="28"/>
          <w:lang w:val="en-US"/>
        </w:rPr>
      </w:pPr>
      <w:r>
        <w:rPr>
          <w:b/>
          <w:color w:val="0070C0"/>
          <w:sz w:val="28"/>
          <w:szCs w:val="28"/>
          <w:lang w:val="en-US"/>
        </w:rPr>
        <w:lastRenderedPageBreak/>
        <w:t>The importance of the spectrum and the phase angle</w:t>
      </w:r>
    </w:p>
    <w:p w14:paraId="4FA92174" w14:textId="456F3AA3" w:rsidR="00221DDE" w:rsidRDefault="00221DDE" w:rsidP="00285D7D">
      <w:pPr>
        <w:rPr>
          <w:i/>
          <w:lang w:val="en-US"/>
        </w:rPr>
      </w:pPr>
    </w:p>
    <w:p w14:paraId="7C2E6ECC" w14:textId="313BA15E" w:rsidR="00221DDE" w:rsidRDefault="001C53A9" w:rsidP="00285D7D">
      <w:pPr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14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E1_E2:</w:t>
      </w:r>
    </w:p>
    <w:p w14:paraId="7F8AA1E2" w14:textId="5260CFBA" w:rsidR="00542C4D" w:rsidRDefault="00292324" w:rsidP="00285D7D">
      <w:pPr>
        <w:rPr>
          <w:i/>
          <w:lang w:val="en-US"/>
        </w:rPr>
      </w:pPr>
      <w:r>
        <w:rPr>
          <w:i/>
          <w:noProof/>
          <w:lang w:val="en-US"/>
        </w:rPr>
        <w:drawing>
          <wp:inline distT="0" distB="0" distL="0" distR="0" wp14:anchorId="36D61169" wp14:editId="3EAC14D8">
            <wp:extent cx="3466887" cy="3076575"/>
            <wp:effectExtent l="0" t="0" r="635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757" cy="3088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353D5" w14:textId="0BE4BB66" w:rsidR="001C53A9" w:rsidRDefault="001C53A9" w:rsidP="00285D7D">
      <w:pPr>
        <w:rPr>
          <w:i/>
          <w:lang w:val="en-US"/>
        </w:rPr>
      </w:pPr>
    </w:p>
    <w:p w14:paraId="0BE70FDE" w14:textId="13D681AC" w:rsidR="00221DDE" w:rsidRPr="0003119D" w:rsidRDefault="001C53A9" w:rsidP="00285D7D">
      <w:pPr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1</w:t>
      </w:r>
      <w:r w:rsidR="00E37737">
        <w:rPr>
          <w:b/>
          <w:color w:val="FF0000"/>
          <w:lang w:val="en-US"/>
        </w:rPr>
        <w:t>5</w:t>
      </w:r>
      <w:r>
        <w:rPr>
          <w:b/>
          <w:color w:val="FF0000"/>
          <w:lang w:val="en-US"/>
        </w:rPr>
        <w:t>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E2_E1:</w:t>
      </w:r>
    </w:p>
    <w:p w14:paraId="6EA7CA0F" w14:textId="7EA40143" w:rsidR="00221DDE" w:rsidRDefault="00292324" w:rsidP="00285D7D">
      <w:pPr>
        <w:rPr>
          <w:i/>
          <w:lang w:val="en-US"/>
        </w:rPr>
      </w:pPr>
      <w:r>
        <w:rPr>
          <w:i/>
          <w:noProof/>
          <w:lang w:val="en-US"/>
        </w:rPr>
        <w:drawing>
          <wp:inline distT="0" distB="0" distL="0" distR="0" wp14:anchorId="74D156D5" wp14:editId="0FE82F08">
            <wp:extent cx="3429000" cy="3042954"/>
            <wp:effectExtent l="0" t="0" r="0" b="5080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873" cy="3050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FFB14" w14:textId="00C4005E" w:rsidR="00C316BD" w:rsidRDefault="00C316BD" w:rsidP="00051D43">
      <w:pPr>
        <w:jc w:val="both"/>
        <w:rPr>
          <w:rFonts w:eastAsiaTheme="minorEastAsia"/>
          <w:color w:val="000000" w:themeColor="text1"/>
          <w:lang w:val="en-US"/>
        </w:rPr>
      </w:pPr>
      <w:r>
        <w:rPr>
          <w:b/>
          <w:color w:val="FF0000"/>
          <w:lang w:val="en-US"/>
        </w:rPr>
        <w:t>16)</w:t>
      </w:r>
      <w:r>
        <w:rPr>
          <w:rFonts w:eastAsiaTheme="minorEastAsia"/>
          <w:color w:val="000000" w:themeColor="text1"/>
          <w:lang w:val="en-US"/>
        </w:rPr>
        <w:t xml:space="preserve"> Is the spectrum or the phase angle that has mor</w:t>
      </w:r>
      <w:bookmarkStart w:id="0" w:name="_GoBack"/>
      <w:bookmarkEnd w:id="0"/>
      <w:r>
        <w:rPr>
          <w:rFonts w:eastAsiaTheme="minorEastAsia"/>
          <w:color w:val="000000" w:themeColor="text1"/>
          <w:lang w:val="en-US"/>
        </w:rPr>
        <w:t>e effect on the structure of an image</w:t>
      </w:r>
      <w:r w:rsidRPr="007D655A">
        <w:rPr>
          <w:rFonts w:eastAsiaTheme="minorEastAsia"/>
          <w:color w:val="000000" w:themeColor="text1"/>
          <w:lang w:val="en-US"/>
        </w:rPr>
        <w:t xml:space="preserve"> </w:t>
      </w:r>
      <w:r>
        <w:rPr>
          <w:rFonts w:eastAsiaTheme="minorEastAsia"/>
          <w:color w:val="000000" w:themeColor="text1"/>
          <w:lang w:val="en-US"/>
        </w:rPr>
        <w:t>based on</w:t>
      </w:r>
      <w:r w:rsidRPr="007D655A">
        <w:rPr>
          <w:rFonts w:eastAsiaTheme="minorEastAsia"/>
          <w:color w:val="000000" w:themeColor="text1"/>
          <w:lang w:val="en-US"/>
        </w:rPr>
        <w:t xml:space="preserve"> </w:t>
      </w:r>
      <w:r>
        <w:rPr>
          <w:rFonts w:eastAsiaTheme="minorEastAsia"/>
          <w:color w:val="000000" w:themeColor="text1"/>
          <w:lang w:val="en-US"/>
        </w:rPr>
        <w:t xml:space="preserve">your </w:t>
      </w:r>
      <w:r w:rsidRPr="007D655A">
        <w:rPr>
          <w:rFonts w:eastAsiaTheme="minorEastAsia"/>
          <w:color w:val="000000" w:themeColor="text1"/>
          <w:lang w:val="en-US"/>
        </w:rPr>
        <w:t xml:space="preserve">visual analysis </w:t>
      </w:r>
      <w:r>
        <w:rPr>
          <w:rFonts w:eastAsiaTheme="minorEastAsia"/>
          <w:color w:val="000000" w:themeColor="text1"/>
          <w:lang w:val="en-US"/>
        </w:rPr>
        <w:t>of the above results?</w:t>
      </w:r>
    </w:p>
    <w:p w14:paraId="6A6F7A5F" w14:textId="19FF5389" w:rsidR="00C316BD" w:rsidRDefault="00C316BD" w:rsidP="00285D7D">
      <w:pPr>
        <w:rPr>
          <w:i/>
          <w:lang w:val="en-US"/>
        </w:rPr>
      </w:pPr>
    </w:p>
    <w:p w14:paraId="245032DD" w14:textId="77777777" w:rsidR="00B12188" w:rsidRPr="00B12188" w:rsidRDefault="00B12188" w:rsidP="00B12188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B12188">
        <w:rPr>
          <w:rFonts w:ascii="Courier New" w:hAnsi="Courier New" w:cs="Courier New"/>
          <w:color w:val="228B22"/>
          <w:sz w:val="20"/>
          <w:szCs w:val="20"/>
          <w:lang w:val="en-GB"/>
        </w:rPr>
        <w:t>%It is the phase angle that has the biggest impact on the structure which</w:t>
      </w:r>
    </w:p>
    <w:p w14:paraId="33BC1D8E" w14:textId="77777777" w:rsidR="00B12188" w:rsidRPr="00B12188" w:rsidRDefault="00B12188" w:rsidP="00B12188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B12188">
        <w:rPr>
          <w:rFonts w:ascii="Courier New" w:hAnsi="Courier New" w:cs="Courier New"/>
          <w:color w:val="228B22"/>
          <w:sz w:val="20"/>
          <w:szCs w:val="20"/>
          <w:lang w:val="en-GB"/>
        </w:rPr>
        <w:t>%can be seen in the previous tasks. The image corresponding the respective</w:t>
      </w:r>
    </w:p>
    <w:p w14:paraId="7334623E" w14:textId="28D5BCAC" w:rsidR="00B12188" w:rsidRPr="00B12188" w:rsidRDefault="00B12188" w:rsidP="00B12188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B12188">
        <w:rPr>
          <w:rFonts w:ascii="Courier New" w:hAnsi="Courier New" w:cs="Courier New"/>
          <w:color w:val="228B22"/>
          <w:sz w:val="20"/>
          <w:szCs w:val="20"/>
          <w:lang w:val="en-GB"/>
        </w:rPr>
        <w:t>%phase angle dominates the transformed image.</w:t>
      </w:r>
    </w:p>
    <w:p w14:paraId="7E7F337C" w14:textId="77777777" w:rsidR="00B12188" w:rsidRDefault="00B12188" w:rsidP="00285D7D">
      <w:pPr>
        <w:rPr>
          <w:i/>
          <w:lang w:val="en-US"/>
        </w:rPr>
      </w:pPr>
    </w:p>
    <w:p w14:paraId="4357C856" w14:textId="1F60513D" w:rsidR="00285D7D" w:rsidRPr="00444FF1" w:rsidRDefault="00FD2BB3" w:rsidP="00285D7D">
      <w:pPr>
        <w:rPr>
          <w:i/>
          <w:lang w:val="en-US"/>
        </w:rPr>
      </w:pPr>
      <w:r>
        <w:rPr>
          <w:i/>
          <w:lang w:val="en-US"/>
        </w:rPr>
        <w:t>Don’t forget to s</w:t>
      </w:r>
      <w:r w:rsidR="00444FF1" w:rsidRPr="00444FF1">
        <w:rPr>
          <w:i/>
          <w:lang w:val="en-US"/>
        </w:rPr>
        <w:t xml:space="preserve">ave the document as </w:t>
      </w:r>
      <w:r w:rsidR="00444FF1" w:rsidRPr="00350776">
        <w:rPr>
          <w:b/>
          <w:i/>
          <w:lang w:val="en-US"/>
        </w:rPr>
        <w:t>.pdf</w:t>
      </w:r>
      <w:r w:rsidR="00444FF1" w:rsidRPr="00444FF1">
        <w:rPr>
          <w:i/>
          <w:lang w:val="en-US"/>
        </w:rPr>
        <w:t xml:space="preserve"> before submitting!</w:t>
      </w:r>
    </w:p>
    <w:sectPr w:rsidR="00285D7D" w:rsidRPr="00444FF1" w:rsidSect="00316A8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526B3"/>
    <w:multiLevelType w:val="hybridMultilevel"/>
    <w:tmpl w:val="14D20B8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11B48"/>
    <w:multiLevelType w:val="hybridMultilevel"/>
    <w:tmpl w:val="ADAEA29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11F0A"/>
    <w:multiLevelType w:val="hybridMultilevel"/>
    <w:tmpl w:val="39C48ECC"/>
    <w:lvl w:ilvl="0" w:tplc="BCDAA01E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820B0"/>
    <w:multiLevelType w:val="hybridMultilevel"/>
    <w:tmpl w:val="4836B262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AB61D62"/>
    <w:multiLevelType w:val="hybridMultilevel"/>
    <w:tmpl w:val="C770966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D7FFD"/>
    <w:multiLevelType w:val="hybridMultilevel"/>
    <w:tmpl w:val="AC12C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472A6F"/>
    <w:multiLevelType w:val="hybridMultilevel"/>
    <w:tmpl w:val="AC12C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410E"/>
    <w:multiLevelType w:val="hybridMultilevel"/>
    <w:tmpl w:val="2116A638"/>
    <w:lvl w:ilvl="0" w:tplc="5770C2B4">
      <w:start w:val="1"/>
      <w:numFmt w:val="decimal"/>
      <w:lvlText w:val="%1)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802772"/>
    <w:multiLevelType w:val="hybridMultilevel"/>
    <w:tmpl w:val="AC12C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zsDQwsjQyNTQxMTdQ0lEKTi0uzszPAykwrAUAXqj1wSwAAAA="/>
  </w:docVars>
  <w:rsids>
    <w:rsidRoot w:val="00F307ED"/>
    <w:rsid w:val="00024B0E"/>
    <w:rsid w:val="0003119D"/>
    <w:rsid w:val="000346D1"/>
    <w:rsid w:val="00040FC4"/>
    <w:rsid w:val="00051D43"/>
    <w:rsid w:val="000624B8"/>
    <w:rsid w:val="00091B0B"/>
    <w:rsid w:val="00093ED8"/>
    <w:rsid w:val="000D359A"/>
    <w:rsid w:val="000D7CDB"/>
    <w:rsid w:val="000F7E2D"/>
    <w:rsid w:val="00103E02"/>
    <w:rsid w:val="001256BE"/>
    <w:rsid w:val="001605D9"/>
    <w:rsid w:val="001629FA"/>
    <w:rsid w:val="001838BF"/>
    <w:rsid w:val="0018510E"/>
    <w:rsid w:val="0019006E"/>
    <w:rsid w:val="001C53A9"/>
    <w:rsid w:val="001D4A9A"/>
    <w:rsid w:val="001F214D"/>
    <w:rsid w:val="00221DDE"/>
    <w:rsid w:val="0022259A"/>
    <w:rsid w:val="00233845"/>
    <w:rsid w:val="002420AB"/>
    <w:rsid w:val="00285D7D"/>
    <w:rsid w:val="00292324"/>
    <w:rsid w:val="002C73ED"/>
    <w:rsid w:val="002E6FFC"/>
    <w:rsid w:val="00314DF7"/>
    <w:rsid w:val="00316A81"/>
    <w:rsid w:val="003201BC"/>
    <w:rsid w:val="003220FC"/>
    <w:rsid w:val="0034561B"/>
    <w:rsid w:val="00350776"/>
    <w:rsid w:val="00397C7F"/>
    <w:rsid w:val="003C40F7"/>
    <w:rsid w:val="003C5754"/>
    <w:rsid w:val="003C6B8D"/>
    <w:rsid w:val="003C6C42"/>
    <w:rsid w:val="003E48E4"/>
    <w:rsid w:val="00411B43"/>
    <w:rsid w:val="004144F3"/>
    <w:rsid w:val="00426076"/>
    <w:rsid w:val="004278B1"/>
    <w:rsid w:val="00444FF1"/>
    <w:rsid w:val="00446C88"/>
    <w:rsid w:val="00491022"/>
    <w:rsid w:val="00491322"/>
    <w:rsid w:val="004D75C2"/>
    <w:rsid w:val="004E5CF1"/>
    <w:rsid w:val="004F23E7"/>
    <w:rsid w:val="005031BF"/>
    <w:rsid w:val="005370EA"/>
    <w:rsid w:val="00542C4D"/>
    <w:rsid w:val="00580396"/>
    <w:rsid w:val="00587A1B"/>
    <w:rsid w:val="005A5400"/>
    <w:rsid w:val="005B4436"/>
    <w:rsid w:val="005C1DB7"/>
    <w:rsid w:val="005C5B36"/>
    <w:rsid w:val="005D78A9"/>
    <w:rsid w:val="005F05BD"/>
    <w:rsid w:val="005F567B"/>
    <w:rsid w:val="00660F34"/>
    <w:rsid w:val="00664E24"/>
    <w:rsid w:val="0069458F"/>
    <w:rsid w:val="006D34CE"/>
    <w:rsid w:val="00702758"/>
    <w:rsid w:val="00711287"/>
    <w:rsid w:val="007523E5"/>
    <w:rsid w:val="00754A75"/>
    <w:rsid w:val="00782489"/>
    <w:rsid w:val="007962CA"/>
    <w:rsid w:val="007D215F"/>
    <w:rsid w:val="007E3C05"/>
    <w:rsid w:val="007F7CFD"/>
    <w:rsid w:val="00811176"/>
    <w:rsid w:val="00817807"/>
    <w:rsid w:val="00817F33"/>
    <w:rsid w:val="00860443"/>
    <w:rsid w:val="008A49E8"/>
    <w:rsid w:val="008B45C1"/>
    <w:rsid w:val="00901247"/>
    <w:rsid w:val="00915693"/>
    <w:rsid w:val="00922047"/>
    <w:rsid w:val="00924B45"/>
    <w:rsid w:val="00942F7D"/>
    <w:rsid w:val="0094661E"/>
    <w:rsid w:val="009725EC"/>
    <w:rsid w:val="00987634"/>
    <w:rsid w:val="00987B22"/>
    <w:rsid w:val="009A3CD3"/>
    <w:rsid w:val="009A4F2D"/>
    <w:rsid w:val="009A50A2"/>
    <w:rsid w:val="009B031E"/>
    <w:rsid w:val="009E31A3"/>
    <w:rsid w:val="009E539C"/>
    <w:rsid w:val="00A127CA"/>
    <w:rsid w:val="00A409CB"/>
    <w:rsid w:val="00A759EF"/>
    <w:rsid w:val="00A90ED7"/>
    <w:rsid w:val="00AF0251"/>
    <w:rsid w:val="00AF3158"/>
    <w:rsid w:val="00B12188"/>
    <w:rsid w:val="00B376A1"/>
    <w:rsid w:val="00B47F37"/>
    <w:rsid w:val="00B54E58"/>
    <w:rsid w:val="00B571A1"/>
    <w:rsid w:val="00B710B1"/>
    <w:rsid w:val="00B82FCC"/>
    <w:rsid w:val="00B92906"/>
    <w:rsid w:val="00BA2FAE"/>
    <w:rsid w:val="00BB0CEC"/>
    <w:rsid w:val="00BC1E36"/>
    <w:rsid w:val="00BF11AB"/>
    <w:rsid w:val="00BF26A8"/>
    <w:rsid w:val="00BF285B"/>
    <w:rsid w:val="00BF3D35"/>
    <w:rsid w:val="00BF4A7C"/>
    <w:rsid w:val="00C167C7"/>
    <w:rsid w:val="00C2292F"/>
    <w:rsid w:val="00C234D7"/>
    <w:rsid w:val="00C316BD"/>
    <w:rsid w:val="00C33A35"/>
    <w:rsid w:val="00C35214"/>
    <w:rsid w:val="00C52248"/>
    <w:rsid w:val="00C647C3"/>
    <w:rsid w:val="00C65182"/>
    <w:rsid w:val="00C66401"/>
    <w:rsid w:val="00C753B7"/>
    <w:rsid w:val="00CB07F5"/>
    <w:rsid w:val="00CB0D73"/>
    <w:rsid w:val="00CE453C"/>
    <w:rsid w:val="00CE511B"/>
    <w:rsid w:val="00CF018E"/>
    <w:rsid w:val="00CF43D3"/>
    <w:rsid w:val="00D13608"/>
    <w:rsid w:val="00D25FAC"/>
    <w:rsid w:val="00D40558"/>
    <w:rsid w:val="00D4573F"/>
    <w:rsid w:val="00D6251F"/>
    <w:rsid w:val="00D766FB"/>
    <w:rsid w:val="00D80900"/>
    <w:rsid w:val="00D90F3F"/>
    <w:rsid w:val="00D922E3"/>
    <w:rsid w:val="00E051D3"/>
    <w:rsid w:val="00E15A6C"/>
    <w:rsid w:val="00E22C29"/>
    <w:rsid w:val="00E37737"/>
    <w:rsid w:val="00E562B9"/>
    <w:rsid w:val="00ED298F"/>
    <w:rsid w:val="00EE16FD"/>
    <w:rsid w:val="00EE5631"/>
    <w:rsid w:val="00EF4182"/>
    <w:rsid w:val="00EF5446"/>
    <w:rsid w:val="00F307ED"/>
    <w:rsid w:val="00F46771"/>
    <w:rsid w:val="00F5747A"/>
    <w:rsid w:val="00F71D68"/>
    <w:rsid w:val="00FC54E4"/>
    <w:rsid w:val="00FD2BB3"/>
    <w:rsid w:val="00FE5AD8"/>
    <w:rsid w:val="00FF6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178C96"/>
  <w15:chartTrackingRefBased/>
  <w15:docId w15:val="{EFAC9C85-7963-4146-9329-40CCBDDC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0396"/>
  </w:style>
  <w:style w:type="paragraph" w:styleId="Rubrik1">
    <w:name w:val="heading 1"/>
    <w:basedOn w:val="Normal"/>
    <w:next w:val="Normal"/>
    <w:link w:val="Rubrik1Char"/>
    <w:uiPriority w:val="9"/>
    <w:qFormat/>
    <w:rsid w:val="005B44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5B44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D4573F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7523E5"/>
    <w:rPr>
      <w:color w:val="808080"/>
    </w:rPr>
  </w:style>
  <w:style w:type="character" w:customStyle="1" w:styleId="Rubrik1Char">
    <w:name w:val="Rubrik 1 Char"/>
    <w:basedOn w:val="Standardstycketeckensnitt"/>
    <w:link w:val="Rubrik1"/>
    <w:uiPriority w:val="9"/>
    <w:rsid w:val="005B44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5B44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0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lisam_PublishedVersion xmlns="18fa51f1-a7b7-4c86-b511-f92e529fab2d" xsi:nil="true"/>
    <_lisam_Description xmlns="52b805e1-824f-42bb-9e6c-5df99dc88ed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C4636A5DA1604895A327A7CC6CFA40" ma:contentTypeVersion="4" ma:contentTypeDescription="Skapa ett nytt dokument." ma:contentTypeScope="" ma:versionID="b37a5e861b6538c628f4732c387a2326">
  <xsd:schema xmlns:xsd="http://www.w3.org/2001/XMLSchema" xmlns:xs="http://www.w3.org/2001/XMLSchema" xmlns:p="http://schemas.microsoft.com/office/2006/metadata/properties" xmlns:ns2="52b805e1-824f-42bb-9e6c-5df99dc88ed0" xmlns:ns3="18fa51f1-a7b7-4c86-b511-f92e529fab2d" targetNamespace="http://schemas.microsoft.com/office/2006/metadata/properties" ma:root="true" ma:fieldsID="3d1e4c25e4a446872e0bc2890d5b27ab" ns2:_="" ns3:_="">
    <xsd:import namespace="52b805e1-824f-42bb-9e6c-5df99dc88ed0"/>
    <xsd:import namespace="18fa51f1-a7b7-4c86-b511-f92e529fab2d"/>
    <xsd:element name="properties">
      <xsd:complexType>
        <xsd:sequence>
          <xsd:element name="documentManagement">
            <xsd:complexType>
              <xsd:all>
                <xsd:element ref="ns2:_lisam_Description" minOccurs="0"/>
                <xsd:element ref="ns3:_lisam_PublishedVersion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805e1-824f-42bb-9e6c-5df99dc88ed0" elementFormDefault="qualified">
    <xsd:import namespace="http://schemas.microsoft.com/office/2006/documentManagement/types"/>
    <xsd:import namespace="http://schemas.microsoft.com/office/infopath/2007/PartnerControls"/>
    <xsd:element name="_lisam_Description" ma:index="8" nillable="true" ma:displayName="Beskrivning" ma:internalName="_lisam_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51f1-a7b7-4c86-b511-f92e529fab2d" elementFormDefault="qualified">
    <xsd:import namespace="http://schemas.microsoft.com/office/2006/documentManagement/types"/>
    <xsd:import namespace="http://schemas.microsoft.com/office/infopath/2007/PartnerControls"/>
    <xsd:element name="_lisam_PublishedVersion" ma:index="9" nillable="true" ma:displayName="Published Version" ma:internalName="_lisam_PublishedVersion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0DC258-EF39-49E6-A92D-6B33B8ED84FF}">
  <ds:schemaRefs>
    <ds:schemaRef ds:uri="http://schemas.microsoft.com/office/2006/metadata/properties"/>
    <ds:schemaRef ds:uri="http://schemas.microsoft.com/office/infopath/2007/PartnerControls"/>
    <ds:schemaRef ds:uri="18fa51f1-a7b7-4c86-b511-f92e529fab2d"/>
    <ds:schemaRef ds:uri="52b805e1-824f-42bb-9e6c-5df99dc88ed0"/>
  </ds:schemaRefs>
</ds:datastoreItem>
</file>

<file path=customXml/itemProps2.xml><?xml version="1.0" encoding="utf-8"?>
<ds:datastoreItem xmlns:ds="http://schemas.openxmlformats.org/officeDocument/2006/customXml" ds:itemID="{94CDFEBF-AC33-4614-B69F-EF12FDB6C5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AF6AE3-ED8D-440C-BF7D-1284AC302E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805e1-824f-42bb-9e6c-5df99dc88ed0"/>
    <ds:schemaRef ds:uri="18fa51f1-a7b7-4c86-b511-f92e529fab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5</Pages>
  <Words>551</Words>
  <Characters>2921</Characters>
  <Application>Microsoft Office Word</Application>
  <DocSecurity>0</DocSecurity>
  <Lines>24</Lines>
  <Paragraphs>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yström</dc:creator>
  <cp:keywords/>
  <dc:description/>
  <cp:lastModifiedBy>thomas indrias</cp:lastModifiedBy>
  <cp:revision>20</cp:revision>
  <cp:lastPrinted>2018-11-01T11:30:00Z</cp:lastPrinted>
  <dcterms:created xsi:type="dcterms:W3CDTF">2018-11-11T14:23:00Z</dcterms:created>
  <dcterms:modified xsi:type="dcterms:W3CDTF">2018-12-07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4636A5DA1604895A327A7CC6CFA40</vt:lpwstr>
  </property>
</Properties>
</file>